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8C29A" w14:textId="45A6174F" w:rsidR="00D325A0" w:rsidRPr="00E262E6" w:rsidRDefault="00D325A0" w:rsidP="00D325A0">
      <w:p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 xml:space="preserve">Joshua’s </w:t>
      </w:r>
      <w:r w:rsidR="00397054" w:rsidRPr="00E262E6">
        <w:rPr>
          <w:rFonts w:ascii="Myraid pro" w:hAnsi="Myraid pro"/>
        </w:rPr>
        <w:t>Men 20</w:t>
      </w:r>
      <w:r w:rsidR="003B1BCD">
        <w:rPr>
          <w:rFonts w:ascii="Myraid pro" w:hAnsi="Myraid pro"/>
        </w:rPr>
        <w:t>20</w:t>
      </w:r>
    </w:p>
    <w:p w14:paraId="2B2E59B3" w14:textId="77777777" w:rsidR="00D325A0" w:rsidRPr="00E262E6" w:rsidRDefault="00D325A0" w:rsidP="00D325A0">
      <w:pPr>
        <w:spacing w:after="0"/>
        <w:rPr>
          <w:rFonts w:ascii="Myraid pro" w:hAnsi="Myraid pro"/>
        </w:rPr>
      </w:pPr>
    </w:p>
    <w:p w14:paraId="2C33F402" w14:textId="77777777" w:rsidR="00D325A0" w:rsidRPr="00E262E6" w:rsidRDefault="00D325A0" w:rsidP="00D325A0">
      <w:p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>Our creed and commitment:</w:t>
      </w:r>
    </w:p>
    <w:p w14:paraId="6024AB3E" w14:textId="77777777" w:rsidR="00D325A0" w:rsidRPr="00E262E6" w:rsidRDefault="00D325A0" w:rsidP="00D325A0">
      <w:pPr>
        <w:spacing w:after="0"/>
        <w:rPr>
          <w:rFonts w:ascii="Myraid pro" w:hAnsi="Myraid pro"/>
        </w:rPr>
      </w:pPr>
    </w:p>
    <w:p w14:paraId="79CA6467" w14:textId="77777777" w:rsidR="00D325A0" w:rsidRPr="00E262E6" w:rsidRDefault="00D325A0" w:rsidP="00D325A0">
      <w:p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 xml:space="preserve">I am hereby making a </w:t>
      </w:r>
      <w:r w:rsidR="002B19BA" w:rsidRPr="00E262E6">
        <w:rPr>
          <w:rFonts w:ascii="Myraid pro" w:hAnsi="Myraid pro"/>
        </w:rPr>
        <w:t>commitment</w:t>
      </w:r>
      <w:r w:rsidRPr="00E262E6">
        <w:rPr>
          <w:rFonts w:ascii="Myraid pro" w:hAnsi="Myraid pro"/>
        </w:rPr>
        <w:t xml:space="preserve"> to the following ideas and plans to the best of my ability:</w:t>
      </w:r>
    </w:p>
    <w:p w14:paraId="647ABF6C" w14:textId="77777777" w:rsidR="00D325A0" w:rsidRPr="00E262E6" w:rsidRDefault="00D325A0" w:rsidP="00D325A0">
      <w:pPr>
        <w:spacing w:after="0"/>
        <w:rPr>
          <w:rFonts w:ascii="Myraid pro" w:hAnsi="Myraid pro"/>
        </w:rPr>
      </w:pPr>
    </w:p>
    <w:p w14:paraId="540E83C0" w14:textId="77777777" w:rsidR="002D72F0" w:rsidRPr="00E262E6" w:rsidRDefault="002D72F0" w:rsidP="00D325A0">
      <w:pPr>
        <w:pStyle w:val="ListParagraph"/>
        <w:numPr>
          <w:ilvl w:val="0"/>
          <w:numId w:val="2"/>
        </w:num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 xml:space="preserve">I understand that my selection and invitation to be in a Joshua’s Men group is a “get to” not a “have to” -- So my “yes” response means I am committed to the effort and participation required </w:t>
      </w:r>
      <w:r w:rsidR="00D325A0" w:rsidRPr="00E262E6">
        <w:rPr>
          <w:rFonts w:ascii="Myraid pro" w:hAnsi="Myraid pro"/>
        </w:rPr>
        <w:t>and I am committed</w:t>
      </w:r>
      <w:r w:rsidR="003E4F8C" w:rsidRPr="00E262E6">
        <w:rPr>
          <w:rFonts w:ascii="Myraid pro" w:hAnsi="Myraid pro"/>
        </w:rPr>
        <w:t xml:space="preserve"> to seeing it through for the entire year</w:t>
      </w:r>
      <w:r w:rsidR="00D325A0" w:rsidRPr="00E262E6">
        <w:rPr>
          <w:rFonts w:ascii="Myraid pro" w:hAnsi="Myraid pro"/>
        </w:rPr>
        <w:t>.</w:t>
      </w:r>
    </w:p>
    <w:p w14:paraId="4BE13DB5" w14:textId="77777777" w:rsidR="00D325A0" w:rsidRPr="00E262E6" w:rsidRDefault="002D72F0" w:rsidP="00D325A0">
      <w:pPr>
        <w:pStyle w:val="ListParagraph"/>
        <w:numPr>
          <w:ilvl w:val="0"/>
          <w:numId w:val="2"/>
        </w:num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 xml:space="preserve">I desire to develop my spiritual leadership at work, church and in my home – ultimately becoming more like Christ. </w:t>
      </w:r>
    </w:p>
    <w:p w14:paraId="1B09243E" w14:textId="77777777" w:rsidR="00D325A0" w:rsidRPr="00E262E6" w:rsidRDefault="00D325A0" w:rsidP="00D325A0">
      <w:pPr>
        <w:pStyle w:val="ListParagraph"/>
        <w:numPr>
          <w:ilvl w:val="0"/>
          <w:numId w:val="2"/>
        </w:num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>I understand I will be held accountable to attend every meeting and to participate whol</w:t>
      </w:r>
      <w:r w:rsidR="002D72F0" w:rsidRPr="00E262E6">
        <w:rPr>
          <w:rFonts w:ascii="Myraid pro" w:hAnsi="Myraid pro"/>
        </w:rPr>
        <w:t>e-</w:t>
      </w:r>
      <w:r w:rsidR="00372EE0" w:rsidRPr="00E262E6">
        <w:rPr>
          <w:rFonts w:ascii="Myraid pro" w:hAnsi="Myraid pro"/>
        </w:rPr>
        <w:t>heartedly in every assignment – no exceptions.</w:t>
      </w:r>
      <w:r w:rsidR="003E4F8C" w:rsidRPr="00E262E6">
        <w:rPr>
          <w:rFonts w:ascii="Myraid pro" w:hAnsi="Myraid pro"/>
        </w:rPr>
        <w:t xml:space="preserve"> I will take each</w:t>
      </w:r>
      <w:r w:rsidR="002D72F0" w:rsidRPr="00E262E6">
        <w:rPr>
          <w:rFonts w:ascii="Myraid pro" w:hAnsi="Myraid pro"/>
        </w:rPr>
        <w:t xml:space="preserve"> assignment to heart, not just</w:t>
      </w:r>
      <w:r w:rsidR="003E4F8C" w:rsidRPr="00E262E6">
        <w:rPr>
          <w:rFonts w:ascii="Myraid pro" w:hAnsi="Myraid pro"/>
        </w:rPr>
        <w:t xml:space="preserve"> doing them, but diving in 100%</w:t>
      </w:r>
      <w:r w:rsidR="002D72F0" w:rsidRPr="00E262E6">
        <w:rPr>
          <w:rFonts w:ascii="Myraid pro" w:hAnsi="Myraid pro"/>
        </w:rPr>
        <w:t>.</w:t>
      </w:r>
      <w:r w:rsidR="003E4F8C" w:rsidRPr="00E262E6">
        <w:rPr>
          <w:rFonts w:ascii="Myraid pro" w:hAnsi="Myraid pro"/>
        </w:rPr>
        <w:t xml:space="preserve"> </w:t>
      </w:r>
      <w:r w:rsidR="002D72F0" w:rsidRPr="00E262E6">
        <w:rPr>
          <w:rFonts w:ascii="Myraid pro" w:hAnsi="Myraid pro"/>
        </w:rPr>
        <w:t xml:space="preserve">I know that what I put into this process is what I’ll get out of it! </w:t>
      </w:r>
    </w:p>
    <w:p w14:paraId="48C0300C" w14:textId="77777777" w:rsidR="00372EE0" w:rsidRPr="00E262E6" w:rsidRDefault="00372EE0" w:rsidP="00D325A0">
      <w:pPr>
        <w:pStyle w:val="ListParagraph"/>
        <w:numPr>
          <w:ilvl w:val="0"/>
          <w:numId w:val="2"/>
        </w:num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>I understand that part of my commitment is to be op</w:t>
      </w:r>
      <w:r w:rsidR="002D72F0" w:rsidRPr="00E262E6">
        <w:rPr>
          <w:rFonts w:ascii="Myraid pro" w:hAnsi="Myraid pro"/>
        </w:rPr>
        <w:t>en and completel</w:t>
      </w:r>
      <w:r w:rsidR="003E4F8C" w:rsidRPr="00E262E6">
        <w:rPr>
          <w:rFonts w:ascii="Myraid pro" w:hAnsi="Myraid pro"/>
        </w:rPr>
        <w:t xml:space="preserve">y honest with the group, eagerly </w:t>
      </w:r>
      <w:r w:rsidR="002D72F0" w:rsidRPr="00E262E6">
        <w:rPr>
          <w:rFonts w:ascii="Myraid pro" w:hAnsi="Myraid pro"/>
        </w:rPr>
        <w:t>engaging in conversation that is life changing for me</w:t>
      </w:r>
      <w:r w:rsidR="003E4F8C" w:rsidRPr="00E262E6">
        <w:rPr>
          <w:rFonts w:ascii="Myraid pro" w:hAnsi="Myraid pro"/>
        </w:rPr>
        <w:t>,</w:t>
      </w:r>
      <w:r w:rsidR="002D72F0" w:rsidRPr="00E262E6">
        <w:rPr>
          <w:rFonts w:ascii="Myraid pro" w:hAnsi="Myraid pro"/>
        </w:rPr>
        <w:t xml:space="preserve"> and the others in the group.</w:t>
      </w:r>
    </w:p>
    <w:p w14:paraId="100007D1" w14:textId="77777777" w:rsidR="00D87EB4" w:rsidRPr="00E262E6" w:rsidRDefault="00D87EB4" w:rsidP="00D325A0">
      <w:pPr>
        <w:pStyle w:val="ListParagraph"/>
        <w:numPr>
          <w:ilvl w:val="0"/>
          <w:numId w:val="2"/>
        </w:num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>I understand these assignments are for my good and the good of the group.  If I don’t complete them well</w:t>
      </w:r>
      <w:r w:rsidR="003E4F8C" w:rsidRPr="00E262E6">
        <w:rPr>
          <w:rFonts w:ascii="Myraid pro" w:hAnsi="Myraid pro"/>
        </w:rPr>
        <w:t>,</w:t>
      </w:r>
      <w:r w:rsidRPr="00E262E6">
        <w:rPr>
          <w:rFonts w:ascii="Myraid pro" w:hAnsi="Myraid pro"/>
        </w:rPr>
        <w:t xml:space="preserve"> then I am not only letting myself down</w:t>
      </w:r>
      <w:r w:rsidR="003E4F8C" w:rsidRPr="00E262E6">
        <w:rPr>
          <w:rFonts w:ascii="Myraid pro" w:hAnsi="Myraid pro"/>
        </w:rPr>
        <w:t>,</w:t>
      </w:r>
      <w:r w:rsidRPr="00E262E6">
        <w:rPr>
          <w:rFonts w:ascii="Myraid pro" w:hAnsi="Myraid pro"/>
        </w:rPr>
        <w:t xml:space="preserve"> but also hindering the group as a whole.</w:t>
      </w:r>
    </w:p>
    <w:p w14:paraId="6C388D07" w14:textId="77777777" w:rsidR="002B19BA" w:rsidRPr="00E262E6" w:rsidRDefault="002B19BA" w:rsidP="00D325A0">
      <w:pPr>
        <w:pStyle w:val="ListParagraph"/>
        <w:numPr>
          <w:ilvl w:val="0"/>
          <w:numId w:val="2"/>
        </w:num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 xml:space="preserve">I understand </w:t>
      </w:r>
      <w:r w:rsidR="002D72F0" w:rsidRPr="00E262E6">
        <w:rPr>
          <w:rFonts w:ascii="Myraid pro" w:hAnsi="Myraid pro"/>
        </w:rPr>
        <w:t xml:space="preserve">that </w:t>
      </w:r>
      <w:r w:rsidRPr="00E262E6">
        <w:rPr>
          <w:rFonts w:ascii="Myraid pro" w:hAnsi="Myraid pro"/>
        </w:rPr>
        <w:t>my JMEN leader will be held to this same standard</w:t>
      </w:r>
      <w:r w:rsidR="002D72F0" w:rsidRPr="00E262E6">
        <w:rPr>
          <w:rFonts w:ascii="Myraid pro" w:hAnsi="Myraid pro"/>
        </w:rPr>
        <w:t>s</w:t>
      </w:r>
      <w:r w:rsidRPr="00E262E6">
        <w:rPr>
          <w:rFonts w:ascii="Myraid pro" w:hAnsi="Myraid pro"/>
        </w:rPr>
        <w:t xml:space="preserve"> and I have the freedom to </w:t>
      </w:r>
      <w:r w:rsidR="00532B18" w:rsidRPr="00E262E6">
        <w:rPr>
          <w:rFonts w:ascii="Myraid pro" w:hAnsi="Myraid pro"/>
        </w:rPr>
        <w:t>communicate</w:t>
      </w:r>
      <w:r w:rsidRPr="00E262E6">
        <w:rPr>
          <w:rFonts w:ascii="Myraid pro" w:hAnsi="Myraid pro"/>
        </w:rPr>
        <w:t xml:space="preserve"> anything to him.</w:t>
      </w:r>
    </w:p>
    <w:p w14:paraId="508736E9" w14:textId="77777777" w:rsidR="002B19BA" w:rsidRPr="00E262E6" w:rsidRDefault="002B19BA" w:rsidP="00D325A0">
      <w:pPr>
        <w:pStyle w:val="ListParagraph"/>
        <w:numPr>
          <w:ilvl w:val="0"/>
          <w:numId w:val="2"/>
        </w:num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>I commit to hold everything that happens in the group to the highest level of confidentiality.  Not only to protect our relationships but the integrity of what happens within the group.</w:t>
      </w:r>
    </w:p>
    <w:p w14:paraId="6E525BBD" w14:textId="77777777" w:rsidR="002B19BA" w:rsidRPr="00E262E6" w:rsidRDefault="002B19BA" w:rsidP="00D325A0">
      <w:pPr>
        <w:pStyle w:val="ListParagraph"/>
        <w:numPr>
          <w:ilvl w:val="0"/>
          <w:numId w:val="2"/>
        </w:num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>I have discussed this commitment with my wife and I have her complete buy in to helping me navigate this coming year.</w:t>
      </w:r>
    </w:p>
    <w:p w14:paraId="68964C5B" w14:textId="77777777" w:rsidR="00D87EB4" w:rsidRPr="00E262E6" w:rsidRDefault="002B19BA" w:rsidP="00D325A0">
      <w:pPr>
        <w:pStyle w:val="ListParagraph"/>
        <w:numPr>
          <w:ilvl w:val="0"/>
          <w:numId w:val="2"/>
        </w:num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 xml:space="preserve">Above all else, I realize I have been asked to join something that could radically change my life and increase </w:t>
      </w:r>
      <w:r w:rsidR="003E4F8C" w:rsidRPr="00E262E6">
        <w:rPr>
          <w:rFonts w:ascii="Myraid pro" w:hAnsi="Myraid pro"/>
        </w:rPr>
        <w:t xml:space="preserve">leadership ability and </w:t>
      </w:r>
      <w:r w:rsidRPr="00E262E6">
        <w:rPr>
          <w:rFonts w:ascii="Myraid pro" w:hAnsi="Myraid pro"/>
        </w:rPr>
        <w:t>my faith in the Lord Jesus Christ.  I will do all within my power to allow Him to mold and shape me through this coming year</w:t>
      </w:r>
      <w:r w:rsidR="005E7E39" w:rsidRPr="00E262E6">
        <w:rPr>
          <w:rFonts w:ascii="Myraid pro" w:hAnsi="Myraid pro"/>
        </w:rPr>
        <w:t xml:space="preserve">. </w:t>
      </w:r>
    </w:p>
    <w:p w14:paraId="68FC3212" w14:textId="77777777" w:rsidR="002B19BA" w:rsidRPr="00E262E6" w:rsidRDefault="002B19BA" w:rsidP="002B19BA">
      <w:pPr>
        <w:spacing w:after="0"/>
        <w:rPr>
          <w:rFonts w:ascii="Myraid pro" w:hAnsi="Myraid pro"/>
        </w:rPr>
      </w:pPr>
    </w:p>
    <w:p w14:paraId="7A19B341" w14:textId="77777777" w:rsidR="003B1BCD" w:rsidRDefault="003B1BCD" w:rsidP="002B19BA">
      <w:pPr>
        <w:spacing w:after="0"/>
        <w:rPr>
          <w:rFonts w:ascii="Myraid pro" w:hAnsi="Myraid pro"/>
        </w:rPr>
      </w:pPr>
    </w:p>
    <w:p w14:paraId="37CE4C4B" w14:textId="77777777" w:rsidR="003B1BCD" w:rsidRDefault="003B1BCD" w:rsidP="002B19BA">
      <w:pPr>
        <w:spacing w:after="0"/>
        <w:rPr>
          <w:rFonts w:ascii="Myraid pro" w:hAnsi="Myraid pro"/>
        </w:rPr>
      </w:pPr>
    </w:p>
    <w:p w14:paraId="2E19D5C6" w14:textId="46FECB69" w:rsidR="00532B18" w:rsidRPr="00E262E6" w:rsidRDefault="00532B18" w:rsidP="002B19BA">
      <w:p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 xml:space="preserve">Participant _______________________ </w:t>
      </w:r>
      <w:r w:rsidRPr="00E262E6">
        <w:rPr>
          <w:rFonts w:ascii="Myraid pro" w:hAnsi="Myraid pro"/>
        </w:rPr>
        <w:tab/>
      </w:r>
      <w:r w:rsidRPr="00E262E6">
        <w:rPr>
          <w:rFonts w:ascii="Myraid pro" w:hAnsi="Myraid pro"/>
        </w:rPr>
        <w:tab/>
        <w:t>Date ____________</w:t>
      </w:r>
    </w:p>
    <w:p w14:paraId="302AE2B9" w14:textId="77777777" w:rsidR="00532B18" w:rsidRPr="00E262E6" w:rsidRDefault="00532B18" w:rsidP="002B19BA">
      <w:pPr>
        <w:spacing w:after="0"/>
        <w:rPr>
          <w:rFonts w:ascii="Myraid pro" w:hAnsi="Myraid pro"/>
        </w:rPr>
      </w:pPr>
    </w:p>
    <w:p w14:paraId="7848AC38" w14:textId="0FD91595" w:rsidR="00532B18" w:rsidRPr="00E262E6" w:rsidRDefault="00532B18" w:rsidP="002B19BA">
      <w:pPr>
        <w:spacing w:after="0"/>
        <w:rPr>
          <w:rFonts w:ascii="Myraid pro" w:hAnsi="Myraid pro"/>
        </w:rPr>
      </w:pPr>
      <w:r w:rsidRPr="00E262E6">
        <w:rPr>
          <w:rFonts w:ascii="Myraid pro" w:hAnsi="Myraid pro"/>
        </w:rPr>
        <w:t>Leader __________________________</w:t>
      </w:r>
      <w:r w:rsidRPr="00E262E6">
        <w:rPr>
          <w:rFonts w:ascii="Myraid pro" w:hAnsi="Myraid pro"/>
        </w:rPr>
        <w:tab/>
      </w:r>
      <w:r w:rsidRPr="00E262E6">
        <w:rPr>
          <w:rFonts w:ascii="Myraid pro" w:hAnsi="Myraid pro"/>
        </w:rPr>
        <w:tab/>
      </w:r>
      <w:r w:rsidR="003B1BCD">
        <w:rPr>
          <w:rFonts w:ascii="Myraid pro" w:hAnsi="Myraid pro"/>
        </w:rPr>
        <w:tab/>
      </w:r>
      <w:r w:rsidRPr="00E262E6">
        <w:rPr>
          <w:rFonts w:ascii="Myraid pro" w:hAnsi="Myraid pro"/>
        </w:rPr>
        <w:t>Date ____________</w:t>
      </w:r>
    </w:p>
    <w:p w14:paraId="1703D875" w14:textId="77777777" w:rsidR="00532B18" w:rsidRPr="00E262E6" w:rsidRDefault="00532B18" w:rsidP="002B19BA">
      <w:pPr>
        <w:spacing w:after="0"/>
        <w:rPr>
          <w:rFonts w:ascii="Myraid pro" w:hAnsi="Myraid pro"/>
        </w:rPr>
      </w:pPr>
    </w:p>
    <w:p w14:paraId="03696A7B" w14:textId="77777777" w:rsidR="00532B18" w:rsidRPr="00E262E6" w:rsidRDefault="00532B18" w:rsidP="002B19BA">
      <w:pPr>
        <w:spacing w:after="0"/>
        <w:rPr>
          <w:rFonts w:ascii="Myraid pro" w:hAnsi="Myraid pro"/>
        </w:rPr>
      </w:pPr>
    </w:p>
    <w:p w14:paraId="7E269253" w14:textId="77777777" w:rsidR="00532B18" w:rsidRPr="00E262E6" w:rsidRDefault="00532B18" w:rsidP="002B19BA">
      <w:pPr>
        <w:spacing w:after="0"/>
        <w:rPr>
          <w:rFonts w:ascii="Myraid pro" w:hAnsi="Myraid pro"/>
        </w:rPr>
      </w:pPr>
    </w:p>
    <w:p w14:paraId="28C86959" w14:textId="77777777" w:rsidR="00D325A0" w:rsidRPr="00E262E6" w:rsidRDefault="00D325A0" w:rsidP="00D325A0">
      <w:pPr>
        <w:spacing w:after="0"/>
        <w:rPr>
          <w:rFonts w:ascii="Myraid pro" w:hAnsi="Myraid pro"/>
        </w:rPr>
      </w:pPr>
    </w:p>
    <w:sectPr w:rsidR="00D325A0" w:rsidRPr="00E26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aid pro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3D162D"/>
    <w:multiLevelType w:val="hybridMultilevel"/>
    <w:tmpl w:val="9954A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713CB9"/>
    <w:multiLevelType w:val="hybridMultilevel"/>
    <w:tmpl w:val="2458C098"/>
    <w:lvl w:ilvl="0" w:tplc="E4F07B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zU0MDA2NTKyNDVT0lEKTi0uzszPAykwqgUAzfGAkywAAAA="/>
  </w:docVars>
  <w:rsids>
    <w:rsidRoot w:val="00D325A0"/>
    <w:rsid w:val="001419CB"/>
    <w:rsid w:val="00193EEE"/>
    <w:rsid w:val="002B19BA"/>
    <w:rsid w:val="002D1DA8"/>
    <w:rsid w:val="002D72F0"/>
    <w:rsid w:val="00323C73"/>
    <w:rsid w:val="00372EE0"/>
    <w:rsid w:val="00397054"/>
    <w:rsid w:val="003B1BCD"/>
    <w:rsid w:val="003E4F8C"/>
    <w:rsid w:val="00532B18"/>
    <w:rsid w:val="005E7E39"/>
    <w:rsid w:val="00A3244C"/>
    <w:rsid w:val="00B87096"/>
    <w:rsid w:val="00D325A0"/>
    <w:rsid w:val="00D87EB4"/>
    <w:rsid w:val="00E262E6"/>
    <w:rsid w:val="00EF2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06E825"/>
  <w15:docId w15:val="{FAEC6E96-252F-4AD2-9801-8B6E9EBE2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25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Poe</dc:creator>
  <cp:keywords/>
  <dc:description/>
  <cp:lastModifiedBy>Lesley Lewis</cp:lastModifiedBy>
  <cp:revision>3</cp:revision>
  <cp:lastPrinted>2021-04-30T16:54:00Z</cp:lastPrinted>
  <dcterms:created xsi:type="dcterms:W3CDTF">2021-04-30T16:53:00Z</dcterms:created>
  <dcterms:modified xsi:type="dcterms:W3CDTF">2021-04-30T16:54:00Z</dcterms:modified>
</cp:coreProperties>
</file>